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60B5BB" w14:textId="77777777" w:rsidR="00562707" w:rsidRPr="00562707" w:rsidRDefault="00562707" w:rsidP="00562707">
      <w:pPr>
        <w:rPr>
          <w:rFonts w:ascii="Courier New" w:hAnsi="Courier New" w:cs="Courier New"/>
        </w:rPr>
      </w:pPr>
      <w:r w:rsidRPr="00562707">
        <w:rPr>
          <w:rFonts w:ascii="Courier New" w:hAnsi="Courier New" w:cs="Courier New"/>
        </w:rPr>
        <w:t>run:</w:t>
      </w:r>
    </w:p>
    <w:p w14:paraId="5B28838D" w14:textId="77777777" w:rsidR="00562707" w:rsidRPr="00562707" w:rsidRDefault="00562707" w:rsidP="00562707">
      <w:pPr>
        <w:rPr>
          <w:rFonts w:ascii="Courier New" w:hAnsi="Courier New" w:cs="Courier New"/>
        </w:rPr>
      </w:pPr>
      <w:r w:rsidRPr="00562707">
        <w:rPr>
          <w:rFonts w:ascii="Courier New" w:hAnsi="Courier New" w:cs="Courier New"/>
        </w:rPr>
        <w:t>Justice is ranked 456 in popularity among girls with 654 namings.</w:t>
      </w:r>
    </w:p>
    <w:p w14:paraId="3C4B900A" w14:textId="77777777" w:rsidR="00562707" w:rsidRPr="00562707" w:rsidRDefault="00562707" w:rsidP="00562707">
      <w:pPr>
        <w:rPr>
          <w:rFonts w:ascii="Courier New" w:hAnsi="Courier New" w:cs="Courier New"/>
        </w:rPr>
      </w:pPr>
      <w:r w:rsidRPr="00562707">
        <w:rPr>
          <w:rFonts w:ascii="Courier New" w:hAnsi="Courier New" w:cs="Courier New"/>
        </w:rPr>
        <w:t>Justice is ranked 401 in popularity among boys with 644 namings.</w:t>
      </w:r>
    </w:p>
    <w:p w14:paraId="39E1A4FA" w14:textId="77777777" w:rsidR="00562707" w:rsidRPr="00562707" w:rsidRDefault="00562707" w:rsidP="00562707">
      <w:pPr>
        <w:rPr>
          <w:rFonts w:ascii="Courier New" w:hAnsi="Courier New" w:cs="Courier New"/>
        </w:rPr>
      </w:pPr>
    </w:p>
    <w:p w14:paraId="2082E064" w14:textId="77777777" w:rsidR="00562707" w:rsidRPr="00562707" w:rsidRDefault="00562707" w:rsidP="00562707">
      <w:pPr>
        <w:rPr>
          <w:rFonts w:ascii="Courier New" w:hAnsi="Courier New" w:cs="Courier New"/>
        </w:rPr>
      </w:pPr>
      <w:r w:rsidRPr="00562707">
        <w:rPr>
          <w:rFonts w:ascii="Courier New" w:hAnsi="Courier New" w:cs="Courier New"/>
        </w:rPr>
        <w:t>Walter is not ranked among the top 1000 girl names.</w:t>
      </w:r>
    </w:p>
    <w:p w14:paraId="57E72070" w14:textId="77777777" w:rsidR="00562707" w:rsidRPr="00562707" w:rsidRDefault="00562707" w:rsidP="00562707">
      <w:pPr>
        <w:rPr>
          <w:rFonts w:ascii="Courier New" w:hAnsi="Courier New" w:cs="Courier New"/>
        </w:rPr>
      </w:pPr>
      <w:r w:rsidRPr="00562707">
        <w:rPr>
          <w:rFonts w:ascii="Courier New" w:hAnsi="Courier New" w:cs="Courier New"/>
        </w:rPr>
        <w:t>Walter is ranked 356 in popularity among boys with 763 namings.</w:t>
      </w:r>
    </w:p>
    <w:p w14:paraId="58D446CC" w14:textId="77777777" w:rsidR="00562707" w:rsidRPr="00562707" w:rsidRDefault="00562707" w:rsidP="00562707">
      <w:pPr>
        <w:rPr>
          <w:rFonts w:ascii="Courier New" w:hAnsi="Courier New" w:cs="Courier New"/>
        </w:rPr>
      </w:pPr>
    </w:p>
    <w:p w14:paraId="62ACDF57" w14:textId="77777777" w:rsidR="00562707" w:rsidRPr="00562707" w:rsidRDefault="00562707" w:rsidP="00562707">
      <w:pPr>
        <w:rPr>
          <w:rFonts w:ascii="Courier New" w:hAnsi="Courier New" w:cs="Courier New"/>
        </w:rPr>
      </w:pPr>
      <w:r w:rsidRPr="00562707">
        <w:rPr>
          <w:rFonts w:ascii="Courier New" w:hAnsi="Courier New" w:cs="Courier New"/>
        </w:rPr>
        <w:t>Meredith is ranked 361 in popularity among girls with 841 namings.</w:t>
      </w:r>
    </w:p>
    <w:p w14:paraId="1D0107A4" w14:textId="77777777" w:rsidR="00562707" w:rsidRPr="00562707" w:rsidRDefault="00562707" w:rsidP="00562707">
      <w:pPr>
        <w:rPr>
          <w:rFonts w:ascii="Courier New" w:hAnsi="Courier New" w:cs="Courier New"/>
        </w:rPr>
      </w:pPr>
      <w:r w:rsidRPr="00562707">
        <w:rPr>
          <w:rFonts w:ascii="Courier New" w:hAnsi="Courier New" w:cs="Courier New"/>
        </w:rPr>
        <w:t>Meredith is not ranked among the top 1000 boy names.</w:t>
      </w:r>
    </w:p>
    <w:p w14:paraId="4B8EDBCB" w14:textId="77777777" w:rsidR="00562707" w:rsidRPr="00562707" w:rsidRDefault="00562707" w:rsidP="00562707">
      <w:pPr>
        <w:rPr>
          <w:rFonts w:ascii="Courier New" w:hAnsi="Courier New" w:cs="Courier New"/>
        </w:rPr>
      </w:pPr>
    </w:p>
    <w:p w14:paraId="4292E3F2" w14:textId="77777777" w:rsidR="00562707" w:rsidRPr="00562707" w:rsidRDefault="00562707" w:rsidP="00562707">
      <w:pPr>
        <w:rPr>
          <w:rFonts w:ascii="Courier New" w:hAnsi="Courier New" w:cs="Courier New"/>
        </w:rPr>
      </w:pPr>
      <w:r w:rsidRPr="00562707">
        <w:rPr>
          <w:rFonts w:ascii="Courier New" w:hAnsi="Courier New" w:cs="Courier New"/>
        </w:rPr>
        <w:t>Hilary is not ranked among the top 1000 girl names.</w:t>
      </w:r>
    </w:p>
    <w:p w14:paraId="183F95A8" w14:textId="77777777" w:rsidR="00562707" w:rsidRPr="00562707" w:rsidRDefault="00562707" w:rsidP="00562707">
      <w:pPr>
        <w:rPr>
          <w:rFonts w:ascii="Courier New" w:hAnsi="Courier New" w:cs="Courier New"/>
        </w:rPr>
      </w:pPr>
      <w:r w:rsidRPr="00562707">
        <w:rPr>
          <w:rFonts w:ascii="Courier New" w:hAnsi="Courier New" w:cs="Courier New"/>
        </w:rPr>
        <w:t>Hilary is not ranked among the top 1000 boy names.</w:t>
      </w:r>
    </w:p>
    <w:p w14:paraId="5A5D003B" w14:textId="77777777" w:rsidR="00562707" w:rsidRPr="00562707" w:rsidRDefault="00562707" w:rsidP="00562707">
      <w:pPr>
        <w:rPr>
          <w:rFonts w:ascii="Courier New" w:hAnsi="Courier New" w:cs="Courier New"/>
        </w:rPr>
      </w:pPr>
    </w:p>
    <w:p w14:paraId="3CDECC19" w14:textId="77777777" w:rsidR="00562707" w:rsidRPr="00562707" w:rsidRDefault="00562707" w:rsidP="00562707">
      <w:pPr>
        <w:rPr>
          <w:rFonts w:ascii="Courier New" w:hAnsi="Courier New" w:cs="Courier New"/>
        </w:rPr>
      </w:pPr>
      <w:proofErr w:type="spellStart"/>
      <w:r w:rsidRPr="00562707">
        <w:rPr>
          <w:rFonts w:ascii="Courier New" w:hAnsi="Courier New" w:cs="Courier New"/>
        </w:rPr>
        <w:t>Mxyzptlk</w:t>
      </w:r>
      <w:proofErr w:type="spellEnd"/>
      <w:r w:rsidRPr="00562707">
        <w:rPr>
          <w:rFonts w:ascii="Courier New" w:hAnsi="Courier New" w:cs="Courier New"/>
        </w:rPr>
        <w:t xml:space="preserve"> is not ranked among the top 1000 girl names.</w:t>
      </w:r>
    </w:p>
    <w:p w14:paraId="4A48ADCD" w14:textId="77777777" w:rsidR="00562707" w:rsidRPr="00562707" w:rsidRDefault="00562707" w:rsidP="00562707">
      <w:pPr>
        <w:rPr>
          <w:rFonts w:ascii="Courier New" w:hAnsi="Courier New" w:cs="Courier New"/>
        </w:rPr>
      </w:pPr>
      <w:proofErr w:type="spellStart"/>
      <w:r w:rsidRPr="00562707">
        <w:rPr>
          <w:rFonts w:ascii="Courier New" w:hAnsi="Courier New" w:cs="Courier New"/>
        </w:rPr>
        <w:t>Mxyzptlk</w:t>
      </w:r>
      <w:proofErr w:type="spellEnd"/>
      <w:r w:rsidRPr="00562707">
        <w:rPr>
          <w:rFonts w:ascii="Courier New" w:hAnsi="Courier New" w:cs="Courier New"/>
        </w:rPr>
        <w:t xml:space="preserve"> is not ranked among the top 1000 boy names.</w:t>
      </w:r>
    </w:p>
    <w:p w14:paraId="61407FB1" w14:textId="77777777" w:rsidR="00562707" w:rsidRPr="00562707" w:rsidRDefault="00562707" w:rsidP="00562707">
      <w:pPr>
        <w:rPr>
          <w:rFonts w:ascii="Courier New" w:hAnsi="Courier New" w:cs="Courier New"/>
        </w:rPr>
      </w:pPr>
    </w:p>
    <w:p w14:paraId="47E0C89A" w14:textId="3752E8BD" w:rsidR="008766A8" w:rsidRDefault="00664A01">
      <w:r w:rsidRPr="00664A01">
        <w:rPr>
          <w:rFonts w:ascii="Courier New" w:hAnsi="Courier New" w:cs="Courier New"/>
        </w:rPr>
        <w:t>BUILD SUCCESSFUL (total time: 37 seconds)</w:t>
      </w:r>
      <w:r w:rsidR="00562707" w:rsidRPr="00562707">
        <w:drawing>
          <wp:inline distT="0" distB="0" distL="0" distR="0" wp14:anchorId="46F4387C" wp14:editId="7819E8D5">
            <wp:extent cx="2638793" cy="129558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2707" w:rsidRPr="00562707">
        <w:drawing>
          <wp:inline distT="0" distB="0" distL="0" distR="0" wp14:anchorId="7DF6BE4B" wp14:editId="7DEF3E93">
            <wp:extent cx="2543530" cy="120031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374CF" w14:textId="333972F6" w:rsidR="00562707" w:rsidRDefault="00562707">
      <w:r w:rsidRPr="00562707">
        <w:lastRenderedPageBreak/>
        <w:drawing>
          <wp:inline distT="0" distB="0" distL="0" distR="0" wp14:anchorId="5147A7A1" wp14:editId="44F69F42">
            <wp:extent cx="4086795" cy="11431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2707">
        <w:drawing>
          <wp:inline distT="0" distB="0" distL="0" distR="0" wp14:anchorId="41C73C55" wp14:editId="13626C89">
            <wp:extent cx="2543530" cy="1209844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2707">
        <w:drawing>
          <wp:inline distT="0" distB="0" distL="0" distR="0" wp14:anchorId="33B7B1A9" wp14:editId="29276ACD">
            <wp:extent cx="4048690" cy="11431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2707">
        <w:drawing>
          <wp:inline distT="0" distB="0" distL="0" distR="0" wp14:anchorId="39ED1826" wp14:editId="57C43EEC">
            <wp:extent cx="2534004" cy="1171739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34004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2707">
        <w:drawing>
          <wp:inline distT="0" distB="0" distL="0" distR="0" wp14:anchorId="1EDD024B" wp14:editId="1FADC121">
            <wp:extent cx="4220164" cy="1162212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2707">
        <w:drawing>
          <wp:inline distT="0" distB="0" distL="0" distR="0" wp14:anchorId="36B35B28" wp14:editId="19BCE08E">
            <wp:extent cx="2543530" cy="1171739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2707">
        <w:drawing>
          <wp:inline distT="0" distB="0" distL="0" distR="0" wp14:anchorId="59DE4561" wp14:editId="3F18871C">
            <wp:extent cx="3362794" cy="112410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2707">
        <w:lastRenderedPageBreak/>
        <w:drawing>
          <wp:inline distT="0" distB="0" distL="0" distR="0" wp14:anchorId="317CA5A7" wp14:editId="15EBC333">
            <wp:extent cx="2572109" cy="120031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2707">
        <w:drawing>
          <wp:inline distT="0" distB="0" distL="0" distR="0" wp14:anchorId="39C1425A" wp14:editId="461B36FC">
            <wp:extent cx="3534268" cy="1152686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2707">
        <w:drawing>
          <wp:inline distT="0" distB="0" distL="0" distR="0" wp14:anchorId="3DFC1119" wp14:editId="0A28BBBC">
            <wp:extent cx="2572109" cy="11812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627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tDSzsDA0MzA0N7BU0lEKTi0uzszPAykwrAUAOKBuhSwAAAA="/>
  </w:docVars>
  <w:rsids>
    <w:rsidRoot w:val="00562707"/>
    <w:rsid w:val="00562707"/>
    <w:rsid w:val="00664A01"/>
    <w:rsid w:val="00847E67"/>
    <w:rsid w:val="00876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9710B"/>
  <w15:chartTrackingRefBased/>
  <w15:docId w15:val="{6AF7B998-56A2-48F2-9108-284835810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Calderón</dc:creator>
  <cp:keywords/>
  <dc:description/>
  <cp:lastModifiedBy>Gabriela Calderón</cp:lastModifiedBy>
  <cp:revision>2</cp:revision>
  <dcterms:created xsi:type="dcterms:W3CDTF">2021-03-22T15:09:00Z</dcterms:created>
  <dcterms:modified xsi:type="dcterms:W3CDTF">2021-03-22T15:23:00Z</dcterms:modified>
</cp:coreProperties>
</file>